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5FD0014C" w:rsidR="00E112A1" w:rsidRPr="00E112A1" w:rsidRDefault="0049208E" w:rsidP="0049208E">
      <w:pP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</w:rPr>
        <w:t>Name on Google Scholar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5B9F82C9" w14:textId="77777777" w:rsidR="00126758" w:rsidRDefault="00126758" w:rsidP="00126758">
            <w:pPr>
              <w:shd w:val="clear" w:color="auto" w:fill="FFFFFF"/>
              <w:spacing w:after="0" w:line="360" w:lineRule="atLeast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</w:rPr>
              <w:t>Manal Younis</w:t>
            </w:r>
          </w:p>
          <w:p w14:paraId="19CA4767" w14:textId="2C6FE48B" w:rsidR="00E112A1" w:rsidRPr="000F317F" w:rsidRDefault="00E112A1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36D10CB1" w:rsidR="003F4633" w:rsidRDefault="003F4633" w:rsidP="0049208E">
            <w:pPr>
              <w:pStyle w:val="Heading1"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49208E">
              <w:t>Research</w:t>
            </w:r>
            <w:proofErr w:type="gramEnd"/>
            <w:r w:rsidR="0049208E">
              <w:t xml:space="preserve"> Areas</w:t>
            </w:r>
          </w:p>
          <w:p w14:paraId="5A8A8CE3" w14:textId="77777777" w:rsidR="009007B2" w:rsidRDefault="00126758" w:rsidP="009007B2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loud Computing,</w:t>
            </w:r>
          </w:p>
          <w:p w14:paraId="4495EFBD" w14:textId="6FAC2B05" w:rsidR="009007B2" w:rsidRDefault="00126758" w:rsidP="009007B2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nternet of Things, </w:t>
            </w:r>
          </w:p>
          <w:p w14:paraId="745525D0" w14:textId="77777777" w:rsidR="009007B2" w:rsidRDefault="00126758" w:rsidP="009007B2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atabase Systems, </w:t>
            </w:r>
          </w:p>
          <w:p w14:paraId="01F24C2F" w14:textId="471B1082" w:rsidR="003F4633" w:rsidRPr="00ED1B5E" w:rsidRDefault="00126758" w:rsidP="009007B2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Software Engineering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EEE1242" w:rsidR="003F4633" w:rsidRDefault="00B30E8E" w:rsidP="0049208E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 w:rsidR="0049208E">
              <w:t>Scientific Degree</w:t>
            </w:r>
          </w:p>
          <w:p w14:paraId="2CA1FB58" w14:textId="40BFD652" w:rsidR="003F4633" w:rsidRPr="00D90040" w:rsidRDefault="00126758" w:rsidP="0049208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sist. Prof.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17BCF9DC" w:rsidR="006C5D8E" w:rsidRDefault="006C5D8E" w:rsidP="00126758">
            <w:pPr>
              <w:pStyle w:val="Heading1"/>
              <w:numPr>
                <w:ilvl w:val="0"/>
                <w:numId w:val="3"/>
              </w:numPr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49208E">
              <w:t>Books and Publications</w:t>
            </w:r>
          </w:p>
          <w:p w14:paraId="185E510B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tabs>
                <w:tab w:val="right" w:pos="720"/>
              </w:tabs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Younus, Manal Fadhil "</w:t>
            </w:r>
            <w:r>
              <w:t>Image Segmentation Using Multiwavelet Transform”</w:t>
            </w:r>
            <w:r>
              <w:rPr>
                <w:color w:val="222222"/>
                <w:shd w:val="clear" w:color="auto" w:fill="FFFFFF"/>
              </w:rPr>
              <w:t> </w:t>
            </w:r>
            <w:r>
              <w:rPr>
                <w:i/>
                <w:iCs/>
                <w:color w:val="222222"/>
                <w:shd w:val="clear" w:color="auto" w:fill="FFFFFF"/>
              </w:rPr>
              <w:t>Published</w:t>
            </w:r>
            <w:r>
              <w:rPr>
                <w:color w:val="222222"/>
                <w:shd w:val="clear" w:color="auto" w:fill="FFFFFF"/>
              </w:rPr>
              <w:t xml:space="preserve"> in Journal of engineering/ University of Baghdad (2010).</w:t>
            </w:r>
          </w:p>
          <w:p w14:paraId="7557C9E1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tabs>
                <w:tab w:val="right" w:pos="720"/>
              </w:tabs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Younus, Manal Fadhil "</w:t>
            </w:r>
            <w:r>
              <w:rPr>
                <w:lang w:bidi="ar-IQ"/>
              </w:rPr>
              <w:t>RSA Security Enhancement</w:t>
            </w:r>
            <w:r>
              <w:rPr>
                <w:color w:val="222222"/>
                <w:shd w:val="clear" w:color="auto" w:fill="FFFFFF"/>
              </w:rPr>
              <w:t>" </w:t>
            </w:r>
            <w:r>
              <w:rPr>
                <w:i/>
                <w:iCs/>
                <w:color w:val="222222"/>
                <w:shd w:val="clear" w:color="auto" w:fill="FFFFFF"/>
              </w:rPr>
              <w:t>Published</w:t>
            </w:r>
            <w:r>
              <w:rPr>
                <w:color w:val="222222"/>
                <w:shd w:val="clear" w:color="auto" w:fill="FFFFFF"/>
              </w:rPr>
              <w:t xml:space="preserve"> in Journal of </w:t>
            </w:r>
            <w:r>
              <w:rPr>
                <w:lang w:bidi="ar-IQ"/>
              </w:rPr>
              <w:t>The Engineering of Control and Mechatronics University of Technology</w:t>
            </w:r>
            <w:r>
              <w:rPr>
                <w:color w:val="222222"/>
                <w:shd w:val="clear" w:color="auto" w:fill="FFFFFF"/>
              </w:rPr>
              <w:t> (2010).</w:t>
            </w:r>
          </w:p>
          <w:p w14:paraId="43E8ABBF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Younus, Manal Fadhil "</w:t>
            </w:r>
            <w:r>
              <w:rPr>
                <w:lang w:bidi="ar-IQ"/>
              </w:rPr>
              <w:t>Image Compression Using Tap 9/7 Wavelet Transform and Quadtree Coding Scheme</w:t>
            </w:r>
            <w:r>
              <w:rPr>
                <w:color w:val="222222"/>
                <w:shd w:val="clear" w:color="auto" w:fill="FFFFFF"/>
              </w:rPr>
              <w:t>" </w:t>
            </w:r>
            <w:r>
              <w:rPr>
                <w:i/>
                <w:iCs/>
                <w:color w:val="222222"/>
                <w:shd w:val="clear" w:color="auto" w:fill="FFFFFF"/>
              </w:rPr>
              <w:t>Published</w:t>
            </w:r>
            <w:r>
              <w:rPr>
                <w:color w:val="222222"/>
                <w:shd w:val="clear" w:color="auto" w:fill="FFFFFF"/>
              </w:rPr>
              <w:t xml:space="preserve"> in Baghdad Science Journal (2011).</w:t>
            </w:r>
          </w:p>
          <w:p w14:paraId="501188F1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shd w:val="clear" w:color="auto" w:fill="FFFFFF"/>
              </w:rPr>
              <w:t>Younus, Manal Fadhil "</w:t>
            </w:r>
            <w:r>
              <w:t>Memory Allocation Technique for Segregated Free List Based on Genetic Algorithm</w:t>
            </w:r>
            <w:r>
              <w:rPr>
                <w:shd w:val="clear" w:color="auto" w:fill="FFFFFF"/>
              </w:rPr>
              <w:t xml:space="preserve">" Published in </w:t>
            </w:r>
            <w:r>
              <w:t>Al-</w:t>
            </w:r>
            <w:proofErr w:type="spellStart"/>
            <w:r>
              <w:t>Nahrain</w:t>
            </w:r>
            <w:proofErr w:type="spellEnd"/>
            <w:r>
              <w:t xml:space="preserve"> Journal of Science </w:t>
            </w:r>
            <w:r>
              <w:rPr>
                <w:color w:val="222222"/>
                <w:shd w:val="clear" w:color="auto" w:fill="FFFFFF"/>
              </w:rPr>
              <w:t>(2011).</w:t>
            </w:r>
          </w:p>
          <w:p w14:paraId="4BBF5520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shd w:val="clear" w:color="auto" w:fill="FFFFFF"/>
              </w:rPr>
              <w:t>Younus, Manal Fadhil "</w:t>
            </w:r>
            <w:r>
              <w:rPr>
                <w:lang w:bidi="ar-IQ"/>
              </w:rPr>
              <w:t>A NEW IMPLEMENTATION TECHNIQUE FOR BUDDY SYSTEM</w:t>
            </w:r>
            <w:r>
              <w:rPr>
                <w:shd w:val="clear" w:color="auto" w:fill="FFFFFF"/>
              </w:rPr>
              <w:t xml:space="preserve">" Published in </w:t>
            </w:r>
            <w:r>
              <w:t xml:space="preserve">Baghdad Science Journal </w:t>
            </w:r>
            <w:r>
              <w:rPr>
                <w:color w:val="222222"/>
                <w:shd w:val="clear" w:color="auto" w:fill="FFFFFF"/>
              </w:rPr>
              <w:t>(2011).</w:t>
            </w:r>
          </w:p>
          <w:p w14:paraId="063182B9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shd w:val="clear" w:color="auto" w:fill="FFFFFF"/>
              </w:rPr>
              <w:t>Younus, Manal Fadhil "</w:t>
            </w:r>
            <w:r>
              <w:rPr>
                <w:rFonts w:eastAsia="Times New Roman"/>
                <w:color w:val="222222"/>
              </w:rPr>
              <w:t>Development of a Message-Oriented Middleware for Heterogeneous Distributed Database Systems</w:t>
            </w:r>
            <w:r>
              <w:rPr>
                <w:lang w:bidi="ar-IQ"/>
              </w:rPr>
              <w:t>”</w:t>
            </w:r>
            <w:r>
              <w:rPr>
                <w:shd w:val="clear" w:color="auto" w:fill="FFFFFF"/>
              </w:rPr>
              <w:t xml:space="preserve"> Published in </w:t>
            </w:r>
            <w:r>
              <w:t>Al-</w:t>
            </w:r>
            <w:proofErr w:type="spellStart"/>
            <w:r>
              <w:t>Nahrain</w:t>
            </w:r>
            <w:proofErr w:type="spellEnd"/>
            <w:r>
              <w:t xml:space="preserve"> Journal of Science </w:t>
            </w:r>
            <w:r>
              <w:rPr>
                <w:color w:val="222222"/>
                <w:shd w:val="clear" w:color="auto" w:fill="FFFFFF"/>
              </w:rPr>
              <w:t>(2013).</w:t>
            </w:r>
          </w:p>
          <w:p w14:paraId="34709B5F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>
              <w:rPr>
                <w:shd w:val="clear" w:color="auto" w:fill="FFFFFF"/>
              </w:rPr>
              <w:t>Younus, Manal Fadhil "</w:t>
            </w:r>
            <w:r>
              <w:rPr>
                <w:rFonts w:eastAsia="Times New Roman"/>
                <w:color w:val="222222"/>
              </w:rPr>
              <w:t xml:space="preserve">Automating the Lower and Higher Normal Form Process for the Database Systems” Published in </w:t>
            </w:r>
            <w:r>
              <w:rPr>
                <w:color w:val="222222"/>
                <w:shd w:val="clear" w:color="auto" w:fill="FFFFFF"/>
              </w:rPr>
              <w:t>International Journal of Computer Applications (IJCA) (2014).</w:t>
            </w:r>
          </w:p>
          <w:p w14:paraId="5F054CC6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  <w:color w:val="222222"/>
              </w:rPr>
            </w:pPr>
            <w:r>
              <w:rPr>
                <w:shd w:val="clear" w:color="auto" w:fill="FFFFFF"/>
              </w:rPr>
              <w:t>Younus, Manal Fadhil</w:t>
            </w:r>
            <w:r>
              <w:rPr>
                <w:color w:val="111111"/>
              </w:rPr>
              <w:t xml:space="preserve"> “Detection and Prevention of SQL Injection Attack: A Survey” </w:t>
            </w:r>
            <w:r>
              <w:rPr>
                <w:rFonts w:eastAsia="Times New Roman"/>
                <w:color w:val="222222"/>
              </w:rPr>
              <w:t>Published in International Journal of Computer Science and Mobile Computing (2017).</w:t>
            </w:r>
          </w:p>
          <w:p w14:paraId="695F29C9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</w:pPr>
            <w:r>
              <w:rPr>
                <w:shd w:val="clear" w:color="auto" w:fill="FFFFFF"/>
              </w:rPr>
              <w:t>Younus, Manal Fadhil</w:t>
            </w:r>
            <w:r>
              <w:t xml:space="preserve"> “Developing Load Balancing for IoT - Cloud Computing Based on Advanced Firefly and Weighted Round Robin Algorithms” </w:t>
            </w:r>
            <w:proofErr w:type="spellStart"/>
            <w:r>
              <w:t>Publiahed</w:t>
            </w:r>
            <w:proofErr w:type="spellEnd"/>
            <w:r>
              <w:t xml:space="preserve"> in Baghdad Science Journal (2019).</w:t>
            </w:r>
          </w:p>
          <w:p w14:paraId="02D2E668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>
              <w:rPr>
                <w:shd w:val="clear" w:color="auto" w:fill="FFFFFF"/>
              </w:rPr>
              <w:t>Younus, Manal Fadhil “</w:t>
            </w:r>
            <w:hyperlink r:id="rId8" w:history="1">
              <w:r>
                <w:rPr>
                  <w:rStyle w:val="Hyperlink"/>
                  <w:color w:val="auto"/>
                  <w:shd w:val="clear" w:color="auto" w:fill="FFFFFF"/>
                </w:rPr>
                <w:t>Data Transmission Using Li-Fi Technique</w:t>
              </w:r>
            </w:hyperlink>
            <w:r>
              <w:rPr>
                <w:shd w:val="clear" w:color="auto" w:fill="FFFFFF"/>
              </w:rPr>
              <w:t>” Published in International Journal of Advanced Science and Technology (2020).</w:t>
            </w:r>
          </w:p>
          <w:p w14:paraId="6FDDC3D9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>
              <w:rPr>
                <w:shd w:val="clear" w:color="auto" w:fill="FFFFFF"/>
              </w:rPr>
              <w:t xml:space="preserve">Younus, Manal Fadhil </w:t>
            </w:r>
            <w:r>
              <w:t>“</w:t>
            </w:r>
            <w:hyperlink r:id="rId9" w:history="1">
              <w:r>
                <w:rPr>
                  <w:rStyle w:val="Hyperlink"/>
                  <w:color w:val="auto"/>
                  <w:shd w:val="clear" w:color="auto" w:fill="FFFFFF"/>
                </w:rPr>
                <w:t>Dynamic Fault Tolerance Aware Dynamic Scheduling for Healthcare System on Fog Computing</w:t>
              </w:r>
            </w:hyperlink>
            <w:r>
              <w:t xml:space="preserve">” Published in </w:t>
            </w:r>
            <w:r>
              <w:rPr>
                <w:rFonts w:eastAsia="Times New Roman"/>
              </w:rPr>
              <w:t>Iraqi Journal of Science (2020).</w:t>
            </w:r>
          </w:p>
          <w:p w14:paraId="29AF5226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>
              <w:rPr>
                <w:shd w:val="clear" w:color="auto" w:fill="FFFFFF"/>
              </w:rPr>
              <w:t>Younus, Manal Fadhil</w:t>
            </w:r>
            <w:r>
              <w:rPr>
                <w:rFonts w:eastAsia="Times New Roman"/>
              </w:rPr>
              <w:t xml:space="preserve"> “</w:t>
            </w:r>
            <w:hyperlink r:id="rId10" w:history="1">
              <w:r>
                <w:rPr>
                  <w:rStyle w:val="Hyperlink"/>
                  <w:color w:val="auto"/>
                  <w:shd w:val="clear" w:color="auto" w:fill="FFFFFF"/>
                </w:rPr>
                <w:t>Development of an Attendance System Based on Cloud/Fog Computing with Data Recovery Capability</w:t>
              </w:r>
            </w:hyperlink>
            <w:r>
              <w:rPr>
                <w:rFonts w:eastAsia="Times New Roman"/>
              </w:rPr>
              <w:t xml:space="preserve">” </w:t>
            </w:r>
            <w:r>
              <w:t xml:space="preserve">Published in </w:t>
            </w:r>
            <w:r>
              <w:rPr>
                <w:rFonts w:eastAsia="Times New Roman"/>
              </w:rPr>
              <w:t>Iraqi Journal of Science (2020).</w:t>
            </w:r>
          </w:p>
          <w:p w14:paraId="45EF3F04" w14:textId="77777777" w:rsidR="00126758" w:rsidRDefault="00126758" w:rsidP="00126758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>
              <w:rPr>
                <w:shd w:val="clear" w:color="auto" w:fill="FFFFFF"/>
              </w:rPr>
              <w:t>Younus, Manal Fadhil</w:t>
            </w:r>
            <w:r>
              <w:rPr>
                <w:rFonts w:eastAsia="Times New Roman"/>
              </w:rPr>
              <w:t xml:space="preserve"> “</w:t>
            </w:r>
            <w:r>
              <w:t xml:space="preserve">Transfer Data </w:t>
            </w:r>
            <w:proofErr w:type="gramStart"/>
            <w:r>
              <w:t>From</w:t>
            </w:r>
            <w:proofErr w:type="gramEnd"/>
            <w:r>
              <w:t xml:space="preserve"> PC to PC Based on Li-Fi Communication Using Arduino</w:t>
            </w:r>
            <w:r>
              <w:rPr>
                <w:rFonts w:eastAsia="Times New Roman"/>
              </w:rPr>
              <w:t xml:space="preserve">” </w:t>
            </w:r>
            <w:r>
              <w:t xml:space="preserve">Published in </w:t>
            </w:r>
            <w:r>
              <w:rPr>
                <w:rFonts w:eastAsia="Times New Roman"/>
                <w:kern w:val="36"/>
              </w:rPr>
              <w:t>International Journal on Advanced Science, Engineering and Information Technology</w:t>
            </w:r>
            <w:r>
              <w:rPr>
                <w:rFonts w:eastAsia="Times New Roman"/>
              </w:rPr>
              <w:t xml:space="preserve"> (2021).</w:t>
            </w:r>
          </w:p>
          <w:p w14:paraId="7F1FB3A7" w14:textId="0ABCDDB5" w:rsidR="001C2FAF" w:rsidRPr="003C3744" w:rsidRDefault="001C2FAF" w:rsidP="00126758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17BA3A0D" w:rsidR="009419FE" w:rsidRDefault="00B30E8E" w:rsidP="007275D1">
            <w:pPr>
              <w:pStyle w:val="Heading1"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 w:rsidR="007275D1">
              <w:t>Supervised M. Sc. Theses</w:t>
            </w:r>
          </w:p>
          <w:p w14:paraId="6AF521FA" w14:textId="77777777" w:rsidR="00126758" w:rsidRDefault="00126758" w:rsidP="00126758">
            <w:pPr>
              <w:numPr>
                <w:ilvl w:val="0"/>
                <w:numId w:val="2"/>
              </w:numPr>
              <w:spacing w:after="0" w:line="240" w:lineRule="auto"/>
              <w:ind w:right="-694"/>
              <w:rPr>
                <w:b/>
                <w:bCs/>
              </w:rPr>
            </w:pPr>
            <w:r>
              <w:t>Development of a Smart Health Care System with Hybrid Load Balance Capability, 2019.</w:t>
            </w:r>
          </w:p>
          <w:p w14:paraId="59255527" w14:textId="77777777" w:rsidR="00126758" w:rsidRDefault="00126758" w:rsidP="00126758">
            <w:pPr>
              <w:numPr>
                <w:ilvl w:val="0"/>
                <w:numId w:val="2"/>
              </w:numPr>
              <w:spacing w:after="0" w:line="240" w:lineRule="auto"/>
              <w:ind w:right="-694"/>
              <w:rPr>
                <w:b/>
                <w:bCs/>
              </w:rPr>
            </w:pPr>
            <w:r>
              <w:t>Development of Fault Tolerance for Internet of Things within Fog Computing 2020.</w:t>
            </w:r>
          </w:p>
          <w:p w14:paraId="238FB5DC" w14:textId="3CD94028" w:rsidR="009419FE" w:rsidRPr="006C5D8E" w:rsidRDefault="009419FE" w:rsidP="00126758">
            <w:pPr>
              <w:pStyle w:val="ListParagraph"/>
              <w:numPr>
                <w:ilvl w:val="0"/>
                <w:numId w:val="0"/>
              </w:numPr>
              <w:spacing w:before="60" w:after="60"/>
              <w:ind w:left="1440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650D8D8C" w:rsidR="009419FE" w:rsidRDefault="00B30E8E" w:rsidP="007275D1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7275D1">
              <w:t>Supervised Ph. D. Dissertations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7275D1">
      <w:pPr>
        <w:tabs>
          <w:tab w:val="left" w:pos="5477"/>
        </w:tabs>
        <w:rPr>
          <w:rtl/>
          <w:lang w:bidi="ar-IQ"/>
        </w:rPr>
      </w:pPr>
    </w:p>
    <w:sectPr w:rsidR="00E421C5" w:rsidRPr="004676D6" w:rsidSect="00137B53">
      <w:headerReference w:type="default" r:id="rId11"/>
      <w:footerReference w:type="default" r:id="rId12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12ED1" w14:textId="77777777" w:rsidR="00AA4A8B" w:rsidRDefault="00AA4A8B" w:rsidP="00DA33C3">
      <w:pPr>
        <w:spacing w:after="0" w:line="240" w:lineRule="auto"/>
      </w:pPr>
      <w:r>
        <w:separator/>
      </w:r>
    </w:p>
  </w:endnote>
  <w:endnote w:type="continuationSeparator" w:id="0">
    <w:p w14:paraId="12D85EE0" w14:textId="77777777" w:rsidR="00AA4A8B" w:rsidRDefault="00AA4A8B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0CA2C295" w:rsidR="000F04B0" w:rsidRDefault="0093663D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0CA2C295" w:rsidR="000F04B0" w:rsidRDefault="0093663D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99CB939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12675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99CB939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12675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2D6FA" w14:textId="77777777" w:rsidR="00AA4A8B" w:rsidRDefault="00AA4A8B" w:rsidP="00DA33C3">
      <w:pPr>
        <w:spacing w:after="0" w:line="240" w:lineRule="auto"/>
      </w:pPr>
      <w:r>
        <w:separator/>
      </w:r>
    </w:p>
  </w:footnote>
  <w:footnote w:type="continuationSeparator" w:id="0">
    <w:p w14:paraId="694F7712" w14:textId="77777777" w:rsidR="00AA4A8B" w:rsidRDefault="00AA4A8B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286"/>
      <w:gridCol w:w="1276"/>
      <w:gridCol w:w="139"/>
      <w:gridCol w:w="3260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49208E"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8468E4D" w14:textId="77777777" w:rsidR="00DA33C3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Curriculum Vitae for the Academic staff of the Dept.</w:t>
          </w:r>
        </w:p>
        <w:p w14:paraId="59D9F2CB" w14:textId="77777777" w:rsidR="0049208E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Of Computer Engineering, College of Engineering</w:t>
          </w:r>
        </w:p>
        <w:p w14:paraId="271DFF02" w14:textId="4C442CC4" w:rsidR="0049208E" w:rsidRPr="00E62594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University of Baghdad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49208E">
          <w:pPr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49208E">
          <w:pPr>
            <w:pStyle w:val="Title"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7F672153" w:rsidR="00DA33C3" w:rsidRPr="00E62594" w:rsidRDefault="00126758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32767C91" wp14:editId="069593A2">
                <wp:extent cx="1171575" cy="1514475"/>
                <wp:effectExtent l="0" t="0" r="9525" b="9525"/>
                <wp:docPr id="4" name="Picture 4" descr="صورة منال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صورة منال"/>
                        <pic:cNvPicPr/>
                      </pic:nvPicPr>
                      <pic:blipFill>
                        <a:blip r:embed="rId3">
                          <a:lum brigh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1575" cy="151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53F86F46" w:rsidR="00DA33C3" w:rsidRPr="004D5DE7" w:rsidRDefault="00126758" w:rsidP="0049208E">
          <w:pPr>
            <w:pStyle w:val="Title"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b w:val="0"/>
              <w:bCs/>
              <w:color w:val="1F3864" w:themeColor="accent5" w:themeShade="80"/>
              <w:lang w:bidi="ar-LY"/>
            </w:rPr>
            <w:t>Manal F. Younus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038E8FA6" w14:textId="43B36E8F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399" w:type="dxa"/>
          <w:gridSpan w:val="2"/>
          <w:vAlign w:val="center"/>
        </w:tcPr>
        <w:p w14:paraId="0F297686" w14:textId="1595C0B3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3E712182" w14:textId="5833D1F9" w:rsidR="00DA33C3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mputer</w:t>
          </w:r>
          <w:r w:rsidR="00126758"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 Science</w:t>
          </w:r>
        </w:p>
      </w:tc>
      <w:tc>
        <w:tcPr>
          <w:tcW w:w="3399" w:type="dxa"/>
          <w:gridSpan w:val="2"/>
          <w:vAlign w:val="center"/>
        </w:tcPr>
        <w:p w14:paraId="151F40E9" w14:textId="10035FFF" w:rsidR="00DA33C3" w:rsidRDefault="0049208E" w:rsidP="00126758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M. Sc. in Computer </w:t>
          </w:r>
          <w:r w:rsidR="00126758">
            <w:rPr>
              <w:b w:val="0"/>
              <w:bCs/>
              <w:color w:val="1F3864" w:themeColor="accent5" w:themeShade="80"/>
              <w:sz w:val="24"/>
              <w:szCs w:val="24"/>
            </w:rPr>
            <w:t>Science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49208E">
      <w:trPr>
        <w:trHeight w:val="423"/>
      </w:trPr>
      <w:tc>
        <w:tcPr>
          <w:tcW w:w="1702" w:type="dxa"/>
          <w:gridSpan w:val="2"/>
          <w:vAlign w:val="center"/>
        </w:tcPr>
        <w:p w14:paraId="34A65F80" w14:textId="566C312B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University of Baghdad</w:t>
          </w:r>
        </w:p>
      </w:tc>
      <w:tc>
        <w:tcPr>
          <w:tcW w:w="1415" w:type="dxa"/>
          <w:gridSpan w:val="2"/>
          <w:vAlign w:val="center"/>
        </w:tcPr>
        <w:p w14:paraId="6DAA7E26" w14:textId="12BC3E66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llege of Engineering</w:t>
          </w:r>
        </w:p>
      </w:tc>
      <w:tc>
        <w:tcPr>
          <w:tcW w:w="3260" w:type="dxa"/>
          <w:vAlign w:val="center"/>
        </w:tcPr>
        <w:p w14:paraId="40B6710A" w14:textId="4B0BC5D1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Dept. of Computer Engineering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4E11ECB7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Official E-mail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6AF89C21" w14:textId="77777777" w:rsidR="00126758" w:rsidRDefault="00126758" w:rsidP="00126758">
          <w:pPr>
            <w:pBdr>
              <w:bottom w:val="single" w:sz="6" w:space="1" w:color="auto"/>
            </w:pBdr>
            <w:spacing w:after="100" w:line="240" w:lineRule="auto"/>
            <w:rPr>
              <w:rFonts w:ascii="Arial" w:eastAsia="Times New Roman" w:hAnsi="Arial" w:cs="Arial"/>
              <w:vanish/>
            </w:rPr>
          </w:pPr>
          <w:r>
            <w:rPr>
              <w:rFonts w:ascii="Arial" w:eastAsia="Times New Roman" w:hAnsi="Arial" w:cs="Arial"/>
            </w:rPr>
            <w:t xml:space="preserve">Manal.fadhel@coeng.uobaghdad.edu.iq </w:t>
          </w:r>
          <w:r>
            <w:rPr>
              <w:rFonts w:ascii="Arial" w:eastAsia="Times New Roman" w:hAnsi="Arial" w:cs="Arial"/>
              <w:vanish/>
            </w:rPr>
            <w:t>Top of Form</w:t>
          </w:r>
        </w:p>
        <w:p w14:paraId="7C685207" w14:textId="5E8A7C8C" w:rsidR="00B30E8E" w:rsidRPr="00B30E8E" w:rsidRDefault="00126758" w:rsidP="00126758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 xml:space="preserve"> </w:t>
          </w:r>
          <w:r w:rsidR="00B30E8E"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49208E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 w:rsidP="004920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547A"/>
    <w:multiLevelType w:val="hybridMultilevel"/>
    <w:tmpl w:val="3594C152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26758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E1596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9208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275D1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534F"/>
    <w:rsid w:val="008F64ED"/>
    <w:rsid w:val="009007B2"/>
    <w:rsid w:val="00903830"/>
    <w:rsid w:val="0091426C"/>
    <w:rsid w:val="00920EB7"/>
    <w:rsid w:val="009315C4"/>
    <w:rsid w:val="0093663D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4A8B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CF7672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javascript:void(0)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hussein nasrullah</cp:lastModifiedBy>
  <cp:revision>3</cp:revision>
  <dcterms:created xsi:type="dcterms:W3CDTF">2021-02-15T07:16:00Z</dcterms:created>
  <dcterms:modified xsi:type="dcterms:W3CDTF">2021-12-10T17:20:00Z</dcterms:modified>
</cp:coreProperties>
</file>